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bidiVisual/>
        <w:tblW w:w="10432" w:type="dxa"/>
        <w:tblInd w:w="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5"/>
        <w:gridCol w:w="2476"/>
        <w:gridCol w:w="1294"/>
        <w:gridCol w:w="1183"/>
        <w:gridCol w:w="62"/>
        <w:gridCol w:w="1608"/>
        <w:gridCol w:w="335"/>
        <w:gridCol w:w="681"/>
        <w:gridCol w:w="2268"/>
      </w:tblGrid>
      <w:tr w:rsidR="009128C1" w:rsidRPr="0020282E" w14:paraId="3C10DAF2" w14:textId="77777777" w:rsidTr="00874432">
        <w:tc>
          <w:tcPr>
            <w:tcW w:w="4295" w:type="dxa"/>
            <w:gridSpan w:val="3"/>
            <w:tcBorders>
              <w:bottom w:val="single" w:sz="4" w:space="0" w:color="auto"/>
            </w:tcBorders>
          </w:tcPr>
          <w:p w14:paraId="41575EC7" w14:textId="77777777" w:rsidR="000F2289" w:rsidRPr="0020282E" w:rsidRDefault="000F2289" w:rsidP="0020282E">
            <w:pPr>
              <w:bidi/>
              <w:rPr>
                <w:rFonts w:cs="B Nazanin"/>
                <w:sz w:val="20"/>
                <w:szCs w:val="20"/>
                <w:rtl/>
              </w:rPr>
            </w:pPr>
            <w:r w:rsidRPr="0020282E">
              <w:rPr>
                <w:rFonts w:cs="B Nazanin"/>
                <w:noProof/>
                <w:sz w:val="20"/>
                <w:szCs w:val="20"/>
              </w:rPr>
              <w:drawing>
                <wp:inline distT="0" distB="0" distL="0" distR="0" wp14:anchorId="5F1F529E" wp14:editId="4FB16A56">
                  <wp:extent cx="592000" cy="720000"/>
                  <wp:effectExtent l="0" t="0" r="0" b="4445"/>
                  <wp:docPr id="1" name="Picture 1" descr="qom-industrial-university-logo - سازمان بین المللی دانشگاهیان - ISIC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qom-industrial-university-logo - سازمان بین المللی دانشگاهیان - ISIC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2000" cy="7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88" w:type="dxa"/>
            <w:gridSpan w:val="4"/>
            <w:tcBorders>
              <w:bottom w:val="single" w:sz="4" w:space="0" w:color="auto"/>
            </w:tcBorders>
            <w:vAlign w:val="center"/>
          </w:tcPr>
          <w:p w14:paraId="4FDBD9C6" w14:textId="77777777" w:rsidR="000F2289" w:rsidRPr="0020282E" w:rsidRDefault="000F2289" w:rsidP="0020282E">
            <w:pPr>
              <w:bidi/>
              <w:jc w:val="center"/>
              <w:rPr>
                <w:rFonts w:cs="B Titr"/>
                <w:sz w:val="20"/>
                <w:szCs w:val="20"/>
                <w:rtl/>
                <w:lang w:bidi="fa-IR"/>
              </w:rPr>
            </w:pPr>
            <w:r w:rsidRPr="0020282E">
              <w:rPr>
                <w:rFonts w:cs="B Titr" w:hint="cs"/>
                <w:sz w:val="20"/>
                <w:szCs w:val="20"/>
                <w:rtl/>
                <w:lang w:bidi="fa-IR"/>
              </w:rPr>
              <w:t>باسمه تعالی</w:t>
            </w:r>
          </w:p>
          <w:p w14:paraId="403E66D5" w14:textId="77777777" w:rsidR="000F2289" w:rsidRPr="0020282E" w:rsidRDefault="0020282E" w:rsidP="0020282E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20282E">
              <w:rPr>
                <w:rFonts w:cs="B Titr" w:hint="cs"/>
                <w:sz w:val="20"/>
                <w:szCs w:val="20"/>
                <w:rtl/>
                <w:lang w:bidi="fa-IR"/>
              </w:rPr>
              <w:t>شناسه مقال</w:t>
            </w:r>
            <w:r w:rsidR="000F2289" w:rsidRPr="0020282E">
              <w:rPr>
                <w:rFonts w:cs="B Titr" w:hint="cs"/>
                <w:sz w:val="20"/>
                <w:szCs w:val="20"/>
                <w:rtl/>
                <w:lang w:bidi="fa-IR"/>
              </w:rPr>
              <w:t>ه (بند 3-1)</w:t>
            </w:r>
          </w:p>
        </w:tc>
        <w:tc>
          <w:tcPr>
            <w:tcW w:w="2949" w:type="dxa"/>
            <w:gridSpan w:val="2"/>
            <w:tcBorders>
              <w:bottom w:val="single" w:sz="4" w:space="0" w:color="auto"/>
            </w:tcBorders>
          </w:tcPr>
          <w:p w14:paraId="34FBD46B" w14:textId="77777777" w:rsidR="000F2289" w:rsidRPr="0020282E" w:rsidRDefault="000F2289" w:rsidP="0020282E">
            <w:pPr>
              <w:bidi/>
              <w:rPr>
                <w:rFonts w:cs="B Nazanin"/>
                <w:sz w:val="20"/>
                <w:szCs w:val="20"/>
                <w:rtl/>
              </w:rPr>
            </w:pPr>
          </w:p>
        </w:tc>
      </w:tr>
      <w:tr w:rsidR="009128C1" w:rsidRPr="00294CEA" w14:paraId="08091EF1" w14:textId="77777777" w:rsidTr="00874432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DAC5A17" w14:textId="5BF87471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شماره ردیف مقاله در جدول بند 3-1:</w:t>
            </w:r>
            <w:r w:rsidR="00114965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</w:t>
            </w:r>
            <w:r w:rsidR="00A5649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9</w:t>
            </w:r>
          </w:p>
        </w:tc>
      </w:tr>
      <w:tr w:rsidR="009128C1" w:rsidRPr="00294CEA" w14:paraId="280FCE5A" w14:textId="77777777" w:rsidTr="00874432">
        <w:tc>
          <w:tcPr>
            <w:tcW w:w="10432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0F4BD52" w14:textId="50D30A52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عنوان مقاله:</w:t>
            </w:r>
            <w:r w:rsidR="00022EB1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</w:t>
            </w:r>
            <w:r w:rsidR="00D55F7C" w:rsidRPr="00D55F7C">
              <w:rPr>
                <w:rFonts w:ascii="Times New Roman" w:hAnsi="Times New Roman" w:cs="B Nazanin"/>
                <w:noProof/>
                <w:sz w:val="18"/>
                <w:szCs w:val="20"/>
              </w:rPr>
              <w:t>Negative Cost Girth Problem using Map-Reduce Framework</w:t>
            </w:r>
          </w:p>
        </w:tc>
      </w:tr>
      <w:tr w:rsidR="009128C1" w:rsidRPr="00294CEA" w14:paraId="2DC197C5" w14:textId="77777777" w:rsidTr="00874432">
        <w:tc>
          <w:tcPr>
            <w:tcW w:w="10432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16C2B31" w14:textId="70D48BCD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نویسندگان (به ترتیببی که در مقاله درج شده است):</w:t>
            </w:r>
            <w:r w:rsidR="00022EB1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</w:t>
            </w:r>
            <w:r w:rsidR="00FC2A42" w:rsidRPr="00FC2A42">
              <w:rPr>
                <w:rFonts w:ascii="Times New Roman" w:hAnsi="Times New Roman" w:cs="B Nazanin"/>
                <w:noProof/>
                <w:sz w:val="18"/>
                <w:szCs w:val="20"/>
              </w:rPr>
              <w:t>Mahboubeh Shamsi, Abdolreza Rasouli Kenari*, Roghayeh Aghamohammadi</w:t>
            </w:r>
          </w:p>
        </w:tc>
      </w:tr>
      <w:tr w:rsidR="00294CEA" w:rsidRPr="00294CEA" w14:paraId="45A28A21" w14:textId="77777777" w:rsidTr="00874432">
        <w:tc>
          <w:tcPr>
            <w:tcW w:w="10432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6E83768" w14:textId="77777777" w:rsidR="00294CEA" w:rsidRPr="00294CEA" w:rsidRDefault="00294CEA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نوع مقاله: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47433906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874432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☒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کامل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-19095317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آزاد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-7918212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یادداشت پژوهش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6914952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مستخرج از طرح تحیقات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11854151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مستخرج از طرح دانشجوی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18779701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مستخرج از تز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-6439704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</w:rPr>
              <w:t>short Communication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12236752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مطالعه مورد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1541629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سایر(نام ببرید):</w:t>
            </w:r>
          </w:p>
        </w:tc>
      </w:tr>
      <w:tr w:rsidR="009128C1" w:rsidRPr="00294CEA" w14:paraId="355D05AD" w14:textId="77777777" w:rsidTr="00874432">
        <w:tc>
          <w:tcPr>
            <w:tcW w:w="10432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799E118" w14:textId="4891511E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در صورتی که مقاله مستخرج از پایان نامه دانشجوست:</w:t>
            </w:r>
          </w:p>
        </w:tc>
      </w:tr>
      <w:tr w:rsidR="00B53046" w:rsidRPr="00294CEA" w14:paraId="57B4642D" w14:textId="77777777" w:rsidTr="00874432">
        <w:tc>
          <w:tcPr>
            <w:tcW w:w="4295" w:type="dxa"/>
            <w:gridSpan w:val="3"/>
            <w:tcBorders>
              <w:left w:val="single" w:sz="4" w:space="0" w:color="auto"/>
            </w:tcBorders>
          </w:tcPr>
          <w:p w14:paraId="4CAF7AEA" w14:textId="46817645" w:rsidR="009128C1" w:rsidRPr="00294CEA" w:rsidRDefault="009128C1" w:rsidP="00294CEA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نام دانشجو:</w:t>
            </w:r>
            <w:r w:rsidR="00022EB1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FC2A42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رقیه آقامحمدی</w:t>
            </w:r>
          </w:p>
        </w:tc>
        <w:tc>
          <w:tcPr>
            <w:tcW w:w="2853" w:type="dxa"/>
            <w:gridSpan w:val="3"/>
          </w:tcPr>
          <w:p w14:paraId="030B3E46" w14:textId="743823FF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نام استاد راهنما:</w:t>
            </w:r>
            <w:r w:rsidR="00022EB1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 عبدالرضا رسولی کناری</w:t>
            </w:r>
          </w:p>
        </w:tc>
        <w:tc>
          <w:tcPr>
            <w:tcW w:w="3284" w:type="dxa"/>
            <w:gridSpan w:val="3"/>
            <w:tcBorders>
              <w:right w:val="single" w:sz="4" w:space="0" w:color="auto"/>
            </w:tcBorders>
          </w:tcPr>
          <w:p w14:paraId="6160C00C" w14:textId="16406E5A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</w:rPr>
              <w:t>استاد مشاور:</w:t>
            </w:r>
            <w:r w:rsidR="00022EB1">
              <w:rPr>
                <w:rFonts w:ascii="Times New Roman" w:hAnsi="Times New Roman" w:cs="B Nazanin" w:hint="cs"/>
                <w:sz w:val="18"/>
                <w:szCs w:val="20"/>
                <w:rtl/>
              </w:rPr>
              <w:t xml:space="preserve"> محبوبه شمسی</w:t>
            </w:r>
          </w:p>
        </w:tc>
      </w:tr>
      <w:tr w:rsidR="009128C1" w:rsidRPr="00294CEA" w14:paraId="02FEBF2B" w14:textId="77777777" w:rsidTr="00874432">
        <w:tc>
          <w:tcPr>
            <w:tcW w:w="10432" w:type="dxa"/>
            <w:gridSpan w:val="9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73FEB2" w14:textId="6FA3EAFA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عنوان پایان نامه:</w:t>
            </w:r>
            <w:r w:rsidR="00022EB1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FC2A42" w:rsidRPr="00FC2A42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ی</w:t>
            </w:r>
            <w:r w:rsidR="00FC2A42" w:rsidRPr="00FC2A42">
              <w:rPr>
                <w:rFonts w:ascii="Times New Roman" w:hAnsi="Times New Roman" w:cs="B Nazanin" w:hint="eastAsia"/>
                <w:noProof/>
                <w:sz w:val="18"/>
                <w:szCs w:val="20"/>
                <w:rtl/>
                <w:lang w:bidi="fa-IR"/>
              </w:rPr>
              <w:t>ادگ</w:t>
            </w:r>
            <w:r w:rsidR="00FC2A42" w:rsidRPr="00FC2A42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ی</w:t>
            </w:r>
            <w:r w:rsidR="00FC2A42" w:rsidRPr="00FC2A42">
              <w:rPr>
                <w:rFonts w:ascii="Times New Roman" w:hAnsi="Times New Roman" w:cs="B Nazanin" w:hint="eastAsia"/>
                <w:noProof/>
                <w:sz w:val="18"/>
                <w:szCs w:val="20"/>
                <w:rtl/>
                <w:lang w:bidi="fa-IR"/>
              </w:rPr>
              <w:t>ري</w:t>
            </w:r>
            <w:r w:rsidR="00FC2A42" w:rsidRPr="00FC2A42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تقو</w:t>
            </w:r>
            <w:r w:rsidR="00FC2A42" w:rsidRPr="00FC2A42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ی</w:t>
            </w:r>
            <w:r w:rsidR="00FC2A42" w:rsidRPr="00FC2A42">
              <w:rPr>
                <w:rFonts w:ascii="Times New Roman" w:hAnsi="Times New Roman" w:cs="B Nazanin" w:hint="eastAsia"/>
                <w:noProof/>
                <w:sz w:val="18"/>
                <w:szCs w:val="20"/>
                <w:rtl/>
                <w:lang w:bidi="fa-IR"/>
              </w:rPr>
              <w:t>ت</w:t>
            </w:r>
            <w:r w:rsidR="00FC2A42" w:rsidRPr="00FC2A42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ی</w:t>
            </w:r>
            <w:r w:rsidR="00FC2A42" w:rsidRPr="00FC2A42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براي کنترل چراغ راهنما</w:t>
            </w:r>
            <w:r w:rsidR="00FC2A42" w:rsidRPr="00FC2A42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یی</w:t>
            </w:r>
            <w:r w:rsidR="00FC2A42" w:rsidRPr="00FC2A42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و رانندگ</w:t>
            </w:r>
            <w:r w:rsidR="00FC2A42" w:rsidRPr="00FC2A42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ی</w:t>
            </w:r>
            <w:r w:rsidR="00FC2A42" w:rsidRPr="00FC2A42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با درنظر گرفتن خودروهاي اورژانس</w:t>
            </w:r>
            <w:r w:rsidR="00FC2A42" w:rsidRPr="00FC2A42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ی</w:t>
            </w:r>
          </w:p>
        </w:tc>
      </w:tr>
      <w:tr w:rsidR="00B53046" w:rsidRPr="00294CEA" w14:paraId="442F5507" w14:textId="77777777" w:rsidTr="00874432">
        <w:tc>
          <w:tcPr>
            <w:tcW w:w="52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tbRl"/>
            <w:tcFitText/>
          </w:tcPr>
          <w:p w14:paraId="01F8998F" w14:textId="77777777" w:rsidR="00B53046" w:rsidRPr="00544180" w:rsidRDefault="00B53046" w:rsidP="00B53046">
            <w:pPr>
              <w:bidi/>
              <w:ind w:left="113" w:right="113"/>
              <w:jc w:val="center"/>
              <w:rPr>
                <w:rFonts w:ascii="Times New Roman" w:hAnsi="Times New Roman" w:cs="B Nazanin"/>
                <w:sz w:val="18"/>
                <w:szCs w:val="18"/>
                <w:rtl/>
              </w:rPr>
            </w:pPr>
            <w:r w:rsidRPr="00544180">
              <w:rPr>
                <w:rFonts w:ascii="Times New Roman" w:hAnsi="Times New Roman" w:cs="B Nazanin" w:hint="cs"/>
                <w:sz w:val="18"/>
                <w:szCs w:val="18"/>
                <w:rtl/>
              </w:rPr>
              <w:t>لطفا مستندات ضمیمه گردد</w:t>
            </w:r>
          </w:p>
        </w:tc>
        <w:tc>
          <w:tcPr>
            <w:tcW w:w="9907" w:type="dxa"/>
            <w:gridSpan w:val="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927BAA0" w14:textId="21956F15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نام نشریه:</w:t>
            </w:r>
            <w:r w:rsidR="00874432">
              <w:t xml:space="preserve"> </w:t>
            </w:r>
            <w:r w:rsidR="005F120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D55F7C" w:rsidRPr="00D55F7C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Journal of Algorithms and Computation</w:t>
            </w:r>
          </w:p>
        </w:tc>
      </w:tr>
      <w:tr w:rsidR="00B53046" w:rsidRPr="00294CEA" w14:paraId="570C71D9" w14:textId="77777777" w:rsidTr="00874432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DDB59F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</w:p>
        </w:tc>
        <w:tc>
          <w:tcPr>
            <w:tcW w:w="2476" w:type="dxa"/>
            <w:tcBorders>
              <w:left w:val="single" w:sz="4" w:space="0" w:color="auto"/>
            </w:tcBorders>
          </w:tcPr>
          <w:p w14:paraId="628D8AEC" w14:textId="1B0C2E7B" w:rsidR="00B53046" w:rsidRPr="00D92FAB" w:rsidRDefault="00B53046" w:rsidP="00D92FAB">
            <w:pPr>
              <w:pStyle w:val="NormalWeb"/>
              <w:shd w:val="clear" w:color="auto" w:fill="FFFFFF"/>
              <w:bidi/>
              <w:spacing w:before="0" w:beforeAutospacing="0"/>
              <w:ind w:right="180"/>
              <w:rPr>
                <w:rFonts w:cs="B Nazanin"/>
                <w:noProof/>
                <w:sz w:val="18"/>
                <w:szCs w:val="20"/>
                <w:lang w:bidi="fa-IR"/>
              </w:rPr>
            </w:pPr>
            <w:r w:rsidRPr="00294CEA">
              <w:rPr>
                <w:rFonts w:cs="B Nazanin" w:hint="cs"/>
                <w:noProof/>
                <w:sz w:val="18"/>
                <w:szCs w:val="20"/>
                <w:rtl/>
                <w:lang w:bidi="fa-IR"/>
              </w:rPr>
              <w:t xml:space="preserve">شماره سریال </w:t>
            </w:r>
            <w:r w:rsidRPr="00294CEA">
              <w:rPr>
                <w:rFonts w:cs="B Nazanin"/>
                <w:noProof/>
                <w:sz w:val="18"/>
                <w:szCs w:val="20"/>
                <w:lang w:bidi="fa-IR"/>
              </w:rPr>
              <w:t>(ISSN)</w:t>
            </w:r>
            <w:r w:rsidRPr="00294CEA">
              <w:rPr>
                <w:rFonts w:cs="B Nazanin" w:hint="cs"/>
                <w:noProof/>
                <w:sz w:val="18"/>
                <w:szCs w:val="20"/>
                <w:rtl/>
                <w:lang w:bidi="fa-IR"/>
              </w:rPr>
              <w:t>:</w:t>
            </w:r>
            <w:r>
              <w:rPr>
                <w:rFonts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D55F7C" w:rsidRPr="00D55F7C">
              <w:rPr>
                <w:rFonts w:cs="B Nazanin"/>
                <w:noProof/>
                <w:sz w:val="18"/>
                <w:szCs w:val="20"/>
                <w:lang w:bidi="fa-IR"/>
              </w:rPr>
              <w:t>24762776</w:t>
            </w:r>
            <w:r w:rsidR="00D55F7C">
              <w:rPr>
                <w:rFonts w:cs="B Nazanin"/>
                <w:noProof/>
                <w:sz w:val="18"/>
                <w:szCs w:val="20"/>
                <w:lang w:bidi="fa-IR"/>
              </w:rPr>
              <w:t>,</w:t>
            </w:r>
            <w:r w:rsidR="00D55F7C" w:rsidRPr="00D55F7C">
              <w:rPr>
                <w:rFonts w:cs="B Nazanin"/>
                <w:noProof/>
                <w:sz w:val="18"/>
                <w:szCs w:val="20"/>
                <w:lang w:bidi="fa-IR"/>
              </w:rPr>
              <w:t xml:space="preserve"> 247627</w:t>
            </w:r>
            <w:r w:rsidR="00D55F7C">
              <w:rPr>
                <w:rFonts w:cs="B Nazanin"/>
                <w:noProof/>
                <w:sz w:val="18"/>
                <w:szCs w:val="20"/>
                <w:lang w:bidi="fa-IR"/>
              </w:rPr>
              <w:t>84</w:t>
            </w:r>
          </w:p>
        </w:tc>
        <w:tc>
          <w:tcPr>
            <w:tcW w:w="2477" w:type="dxa"/>
            <w:gridSpan w:val="2"/>
          </w:tcPr>
          <w:p w14:paraId="6B176ABB" w14:textId="591D47C5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انتشارات:</w:t>
            </w:r>
            <w:r w:rsidR="00874432">
              <w:t xml:space="preserve"> </w:t>
            </w:r>
            <w:r w:rsidR="005F120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 </w:t>
            </w:r>
            <w:r w:rsidR="001F4960" w:rsidRPr="001F4960">
              <w:rPr>
                <w:rFonts w:ascii="Times New Roman" w:hAnsi="Times New Roman" w:cs="B Nazanin"/>
                <w:sz w:val="18"/>
                <w:szCs w:val="20"/>
                <w:lang w:bidi="fa-IR"/>
              </w:rPr>
              <w:t>University of Tehran</w:t>
            </w:r>
          </w:p>
        </w:tc>
        <w:tc>
          <w:tcPr>
            <w:tcW w:w="2686" w:type="dxa"/>
            <w:gridSpan w:val="4"/>
          </w:tcPr>
          <w:p w14:paraId="7C667075" w14:textId="2BDA9A32" w:rsidR="00B53046" w:rsidRPr="00294CEA" w:rsidRDefault="00B53046" w:rsidP="00874432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</w:rPr>
              <w:t>شماره نشریه و سال چاپ:</w:t>
            </w:r>
            <w:r w:rsidR="005F120A">
              <w:rPr>
                <w:rFonts w:ascii="Times New Roman" w:hAnsi="Times New Roman" w:cs="B Nazanin" w:hint="cs"/>
                <w:sz w:val="18"/>
                <w:szCs w:val="20"/>
                <w:rtl/>
              </w:rPr>
              <w:t xml:space="preserve"> </w:t>
            </w:r>
            <w:r w:rsidR="001F4960">
              <w:rPr>
                <w:rFonts w:ascii="Times New Roman" w:hAnsi="Times New Roman" w:cs="B Nazanin"/>
                <w:sz w:val="18"/>
                <w:szCs w:val="20"/>
              </w:rPr>
              <w:t>2021-53(2)</w:t>
            </w:r>
          </w:p>
        </w:tc>
        <w:tc>
          <w:tcPr>
            <w:tcW w:w="2268" w:type="dxa"/>
            <w:tcBorders>
              <w:right w:val="single" w:sz="4" w:space="0" w:color="auto"/>
            </w:tcBorders>
          </w:tcPr>
          <w:p w14:paraId="00F52155" w14:textId="6E6FC18E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lang w:bidi="fa-IR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</w:rPr>
              <w:t>کشور:</w:t>
            </w:r>
            <w:r w:rsidR="005F120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 </w:t>
            </w:r>
            <w:r w:rsidR="001F4960">
              <w:rPr>
                <w:rFonts w:ascii="Times New Roman" w:hAnsi="Times New Roman" w:cs="B Nazanin"/>
                <w:sz w:val="18"/>
                <w:szCs w:val="20"/>
              </w:rPr>
              <w:t>Iran</w:t>
            </w:r>
          </w:p>
        </w:tc>
      </w:tr>
      <w:tr w:rsidR="00B53046" w:rsidRPr="00294CEA" w14:paraId="6C760EC1" w14:textId="77777777" w:rsidTr="00874432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7885FA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</w:p>
        </w:tc>
        <w:tc>
          <w:tcPr>
            <w:tcW w:w="9907" w:type="dxa"/>
            <w:gridSpan w:val="8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B8753B" w14:textId="2BB555C3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نوع نشریه: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1885708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مقاله داغ و پراستناد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(PESI, ESI)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8512950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A16DC">
                  <w:rPr>
                    <w:rFonts w:ascii="MS Gothic" w:eastAsia="MS Gothic" w:hAnsi="MS Gothic" w:cs="B Nazanin" w:hint="eastAsia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ISC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8227794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F4960">
                  <w:rPr>
                    <w:rFonts w:ascii="MS Gothic" w:eastAsia="MS Gothic" w:hAnsi="MS Gothic" w:cs="B Nazanin" w:hint="eastAsia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ISI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5120280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F4960">
                  <w:rPr>
                    <w:rFonts w:ascii="MS Gothic" w:eastAsia="MS Gothic" w:hAnsi="MS Gothic" w:cs="B Nazanin" w:hint="eastAsia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Scopus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15200815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F4960">
                  <w:rPr>
                    <w:rFonts w:ascii="MS Gothic" w:eastAsia="MS Gothic" w:hAnsi="MS Gothic" w:cs="B Nazanin" w:hint="eastAsia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JCR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76873540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1F4960">
                  <w:rPr>
                    <w:rFonts w:ascii="MS Gothic" w:eastAsia="MS Gothic" w:hAnsi="MS Gothic" w:cs="B Nazanin" w:hint="eastAsia"/>
                    <w:noProof/>
                    <w:sz w:val="18"/>
                    <w:szCs w:val="20"/>
                    <w:rtl/>
                    <w:lang w:bidi="fa-IR"/>
                  </w:rPr>
                  <w:t>☒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علمی پژوهش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7428757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علمی ترویجی</w:t>
            </w:r>
          </w:p>
        </w:tc>
      </w:tr>
      <w:tr w:rsidR="00B53046" w:rsidRPr="00294CEA" w14:paraId="70FEBF17" w14:textId="77777777" w:rsidTr="00874432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20F668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</w:p>
        </w:tc>
        <w:tc>
          <w:tcPr>
            <w:tcW w:w="495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399A3A8" w14:textId="30BED795" w:rsidR="00B53046" w:rsidRPr="00294CEA" w:rsidRDefault="00B53046" w:rsidP="00874432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ضریب تاثیر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(IF)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:</w:t>
            </w:r>
            <w:r w:rsidR="001F4960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-</w:t>
            </w:r>
          </w:p>
        </w:tc>
        <w:tc>
          <w:tcPr>
            <w:tcW w:w="4954" w:type="dxa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2866DB" w14:textId="3FCF4B15" w:rsidR="00B53046" w:rsidRPr="00294CEA" w:rsidRDefault="00B53046" w:rsidP="00874432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ضریب تاثیر متوسط </w:t>
            </w:r>
            <w:r w:rsidRPr="00294CEA">
              <w:rPr>
                <w:rFonts w:ascii="Times New Roman" w:hAnsi="Times New Roman" w:cs="B Nazanin"/>
                <w:sz w:val="18"/>
                <w:szCs w:val="20"/>
                <w:lang w:bidi="fa-IR"/>
              </w:rPr>
              <w:t>(MIF)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:</w:t>
            </w:r>
            <w:r w:rsidR="005F120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 </w:t>
            </w:r>
            <w:r w:rsidR="001F4960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-</w:t>
            </w:r>
          </w:p>
        </w:tc>
      </w:tr>
      <w:tr w:rsidR="00B53046" w:rsidRPr="00294CEA" w14:paraId="600B0DE2" w14:textId="77777777" w:rsidTr="00874432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F5C5E5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</w:p>
        </w:tc>
        <w:tc>
          <w:tcPr>
            <w:tcW w:w="2476" w:type="dxa"/>
            <w:tcBorders>
              <w:top w:val="single" w:sz="4" w:space="0" w:color="auto"/>
              <w:left w:val="single" w:sz="4" w:space="0" w:color="auto"/>
            </w:tcBorders>
          </w:tcPr>
          <w:p w14:paraId="2AB5DBCD" w14:textId="66DE2ACD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وضعیت نشریه در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SJR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:</w:t>
            </w:r>
            <w:r w:rsidR="005F120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1F4960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-</w:t>
            </w:r>
          </w:p>
        </w:tc>
        <w:tc>
          <w:tcPr>
            <w:tcW w:w="2477" w:type="dxa"/>
            <w:gridSpan w:val="2"/>
            <w:tcBorders>
              <w:top w:val="single" w:sz="4" w:space="0" w:color="auto"/>
            </w:tcBorders>
          </w:tcPr>
          <w:p w14:paraId="1DBE19D2" w14:textId="14232F0B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lang w:bidi="fa-IR"/>
              </w:rPr>
            </w:pPr>
            <w:r w:rsidRPr="00294CEA">
              <w:rPr>
                <w:rFonts w:ascii="Times New Roman" w:hAnsi="Times New Roman" w:cs="B Nazanin"/>
                <w:sz w:val="18"/>
                <w:szCs w:val="20"/>
                <w:lang w:bidi="fa-IR"/>
              </w:rPr>
              <w:t>H-Index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:</w:t>
            </w:r>
            <w:r w:rsidR="005F120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 </w:t>
            </w:r>
            <w:r w:rsidR="001F4960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-</w:t>
            </w:r>
          </w:p>
        </w:tc>
        <w:tc>
          <w:tcPr>
            <w:tcW w:w="2686" w:type="dxa"/>
            <w:gridSpan w:val="4"/>
            <w:tcBorders>
              <w:top w:val="single" w:sz="4" w:space="0" w:color="auto"/>
            </w:tcBorders>
          </w:tcPr>
          <w:p w14:paraId="20F158AB" w14:textId="6CD818DD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/>
                <w:sz w:val="18"/>
                <w:szCs w:val="20"/>
              </w:rPr>
              <w:t>Quartile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:</w:t>
            </w:r>
            <w:r w:rsidR="005F120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 </w:t>
            </w:r>
            <w:r w:rsidR="001F4960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-</w:t>
            </w:r>
          </w:p>
        </w:tc>
        <w:tc>
          <w:tcPr>
            <w:tcW w:w="2268" w:type="dxa"/>
            <w:tcBorders>
              <w:top w:val="single" w:sz="4" w:space="0" w:color="auto"/>
              <w:right w:val="single" w:sz="4" w:space="0" w:color="auto"/>
            </w:tcBorders>
          </w:tcPr>
          <w:p w14:paraId="65E3679E" w14:textId="3B3005BA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Category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:</w:t>
            </w:r>
            <w:r w:rsidR="00874432">
              <w:t xml:space="preserve"> </w:t>
            </w:r>
            <w:r w:rsidR="001F4960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-</w:t>
            </w:r>
          </w:p>
        </w:tc>
      </w:tr>
      <w:tr w:rsidR="00B53046" w:rsidRPr="00294CEA" w14:paraId="08EA399E" w14:textId="77777777" w:rsidTr="00874432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20901D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</w:p>
        </w:tc>
        <w:tc>
          <w:tcPr>
            <w:tcW w:w="9907" w:type="dxa"/>
            <w:gridSpan w:val="8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45696D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میزان شارژ (هزینه) چاپ به ازای هر صفحه (مقاله):</w:t>
            </w:r>
            <w:r w:rsidR="00874432">
              <w:rPr>
                <w:rFonts w:ascii="Times New Roman" w:hAnsi="Times New Roman" w:cs="B Nazanin"/>
                <w:sz w:val="18"/>
                <w:szCs w:val="20"/>
                <w:lang w:bidi="fa-IR"/>
              </w:rPr>
              <w:t>-</w:t>
            </w:r>
          </w:p>
        </w:tc>
      </w:tr>
      <w:tr w:rsidR="00B53046" w:rsidRPr="00294CEA" w14:paraId="50503932" w14:textId="77777777" w:rsidTr="00874432">
        <w:tc>
          <w:tcPr>
            <w:tcW w:w="42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B10CA9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نام صنعتی قم در مقالات ذکر شده است؟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469334408"/>
                <w:placeholder>
                  <w:docPart w:val="4B05D7A22B0D4BE7B1AC2C48A0892BD4"/>
                </w:placeholder>
                <w:comboBox>
                  <w:listItem w:value="Choose an item."/>
                  <w:listItem w:displayText="بلی" w:value="بلی"/>
                  <w:listItem w:displayText="خیر" w:value="خیر"/>
                </w:comboBox>
              </w:sdtPr>
              <w:sdtContent>
                <w:r w:rsidR="00562A26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بلی</w:t>
                </w:r>
              </w:sdtContent>
            </w:sdt>
          </w:p>
        </w:tc>
        <w:tc>
          <w:tcPr>
            <w:tcW w:w="613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3F73F4" w14:textId="5266EAFB" w:rsidR="00B53046" w:rsidRPr="00294CEA" w:rsidRDefault="005F120A" w:rsidP="005F120A">
            <w:pPr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/>
                <w:sz w:val="18"/>
                <w:szCs w:val="20"/>
                <w:lang w:bidi="fa-IR"/>
              </w:rPr>
              <w:t>Affiliation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:</w:t>
            </w:r>
            <w:r>
              <w:rPr>
                <w:rFonts w:ascii="Times New Roman" w:hAnsi="Times New Roman" w:cs="B Nazanin"/>
                <w:sz w:val="18"/>
                <w:szCs w:val="20"/>
                <w:lang w:bidi="fa-IR"/>
              </w:rPr>
              <w:t xml:space="preserve"> Faculty</w:t>
            </w:r>
            <w:r w:rsidR="00874432">
              <w:rPr>
                <w:rFonts w:ascii="Times New Roman" w:hAnsi="Times New Roman" w:cs="B Nazanin"/>
                <w:sz w:val="18"/>
                <w:szCs w:val="20"/>
                <w:lang w:bidi="fa-IR"/>
              </w:rPr>
              <w:t xml:space="preserve"> of Electrical and Computer Engineering</w:t>
            </w:r>
          </w:p>
        </w:tc>
      </w:tr>
      <w:tr w:rsidR="00B53046" w:rsidRPr="00294CEA" w14:paraId="496CD030" w14:textId="77777777" w:rsidTr="00874432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AF2009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مقاله به طور جزئی یا کامل مستخرج از رساله دکتری یا کارشناسی ارشد متقاضی است؟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2137167293"/>
                <w:placeholder>
                  <w:docPart w:val="85C2AF711E56451B888611A0190071D8"/>
                </w:placeholder>
                <w:comboBox>
                  <w:listItem w:value="Choose an item."/>
                  <w:listItem w:displayText="بلی" w:value="بلی"/>
                  <w:listItem w:displayText="خیر" w:value="خیر"/>
                </w:comboBox>
              </w:sdtPr>
              <w:sdtContent>
                <w:r w:rsidR="00562A26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خیر</w:t>
                </w:r>
              </w:sdtContent>
            </w:sdt>
          </w:p>
        </w:tc>
      </w:tr>
      <w:tr w:rsidR="00B53046" w:rsidRPr="00294CEA" w14:paraId="154BD820" w14:textId="77777777" w:rsidTr="00874432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B8FE3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این مقاله با سایر آثار پژوهشی متقاضی همپوشانی دارد؟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4436596"/>
                <w:placeholder>
                  <w:docPart w:val="6D40D6D22C594915B27CC3F95101694E"/>
                </w:placeholder>
                <w:comboBox>
                  <w:listItem w:value="Choose an item."/>
                  <w:listItem w:displayText="بلی" w:value="بلی"/>
                  <w:listItem w:displayText="خیر" w:value="خیر"/>
                </w:comboBox>
              </w:sdtPr>
              <w:sdtContent>
                <w:r w:rsidR="00562A26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خیر</w:t>
                </w:r>
              </w:sdtContent>
            </w:sdt>
            <w:r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کدام مقاله</w:t>
            </w:r>
            <w:r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‌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ها</w:t>
            </w:r>
            <w:r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؟ (درصد)</w:t>
            </w:r>
          </w:p>
        </w:tc>
      </w:tr>
      <w:tr w:rsidR="00B53046" w:rsidRPr="00294CEA" w14:paraId="6A21DCE8" w14:textId="77777777" w:rsidTr="00874432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F0364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موضوع مقاله در زمینه رشته تخصصی متقاضی قرار میگیرد؟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40446141"/>
                <w:placeholder>
                  <w:docPart w:val="1D93DB79A60845A0872EE34972B9E4CC"/>
                </w:placeholder>
                <w:comboBox>
                  <w:listItem w:value="Choose an item."/>
                  <w:listItem w:displayText="بلی" w:value="بلی"/>
                  <w:listItem w:displayText="خیر" w:value="خیر"/>
                </w:comboBox>
              </w:sdtPr>
              <w:sdtContent>
                <w:r w:rsidR="00562A26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بلی</w:t>
                </w:r>
              </w:sdtContent>
            </w:sdt>
          </w:p>
        </w:tc>
      </w:tr>
      <w:tr w:rsidR="00B53046" w:rsidRPr="00294CEA" w14:paraId="06F5C05E" w14:textId="77777777" w:rsidTr="00874432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024985C" w14:textId="1391ACBA" w:rsidR="00B53046" w:rsidRPr="00294CEA" w:rsidRDefault="00B53046" w:rsidP="00874432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اینجانب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1021967328"/>
                <w:placeholder>
                  <w:docPart w:val="98FB2969C0CE4C8A8CAE318F842E46F9"/>
                </w:placeholder>
                <w:text/>
              </w:sdtPr>
              <w:sdtContent>
                <w:r w:rsidR="00562A26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عبدالرضا رسولی کناری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عضو هیأت علمی گروه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1391031035"/>
                <w:placeholder>
                  <w:docPart w:val="98FB2969C0CE4C8A8CAE318F842E46F9"/>
                </w:placeholder>
                <w:text/>
              </w:sdtPr>
              <w:sdtContent>
                <w:r w:rsidR="00562A26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مهندسی کامپیوتر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صحت مطالب فوق را تایید نموده و صحت کلیه موارد ذکر شده توسط سند معتبر قابل تایید می‌باشد.</w:t>
            </w:r>
          </w:p>
        </w:tc>
      </w:tr>
      <w:tr w:rsidR="00B53046" w:rsidRPr="00294CEA" w14:paraId="487B631E" w14:textId="77777777" w:rsidTr="00874432">
        <w:trPr>
          <w:trHeight w:val="1245"/>
        </w:trPr>
        <w:tc>
          <w:tcPr>
            <w:tcW w:w="5540" w:type="dxa"/>
            <w:gridSpan w:val="5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1CE17971" w14:textId="26F499F0" w:rsidR="00B53046" w:rsidRPr="00294CEA" w:rsidRDefault="00B53046" w:rsidP="00B53046">
            <w:pPr>
              <w:bidi/>
              <w:jc w:val="center"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تاریخ:</w:t>
            </w:r>
            <w:r w:rsidR="00354BAD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20/0</w:t>
            </w:r>
            <w:r w:rsidR="005F120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3</w:t>
            </w:r>
            <w:r w:rsidR="00354BAD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/</w:t>
            </w:r>
            <w:r w:rsidR="005F120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1402</w:t>
            </w:r>
          </w:p>
        </w:tc>
        <w:tc>
          <w:tcPr>
            <w:tcW w:w="4892" w:type="dxa"/>
            <w:gridSpan w:val="4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10FCACBC" w14:textId="3D7C8694" w:rsidR="00B53046" w:rsidRPr="00294CEA" w:rsidRDefault="00B53046" w:rsidP="00B53046">
            <w:pPr>
              <w:bidi/>
              <w:jc w:val="center"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</w:rPr>
              <w:t>امضاء:</w:t>
            </w:r>
          </w:p>
        </w:tc>
      </w:tr>
    </w:tbl>
    <w:p w14:paraId="40963FEE" w14:textId="6D43B7DA" w:rsidR="006A516A" w:rsidRPr="00294CEA" w:rsidRDefault="00354BAD" w:rsidP="001D74D0">
      <w:pPr>
        <w:bidi/>
        <w:rPr>
          <w:rFonts w:ascii="Times New Roman" w:hAnsi="Times New Roman" w:cs="B Nazanin"/>
          <w:sz w:val="18"/>
          <w:szCs w:val="20"/>
        </w:rPr>
      </w:pPr>
      <w:r>
        <w:rPr>
          <w:rFonts w:ascii="Times New Roman" w:hAnsi="Times New Roman" w:cs="B Nazanin"/>
          <w:noProof/>
          <w:sz w:val="18"/>
          <w:szCs w:val="20"/>
        </w:rPr>
        <w:drawing>
          <wp:anchor distT="0" distB="0" distL="114300" distR="114300" simplePos="0" relativeHeight="251658240" behindDoc="0" locked="0" layoutInCell="1" allowOverlap="1" wp14:anchorId="6118CEDB" wp14:editId="056798E0">
            <wp:simplePos x="0" y="0"/>
            <wp:positionH relativeFrom="column">
              <wp:posOffset>954616</wp:posOffset>
            </wp:positionH>
            <wp:positionV relativeFrom="paragraph">
              <wp:posOffset>-529590</wp:posOffset>
            </wp:positionV>
            <wp:extent cx="984885" cy="1079500"/>
            <wp:effectExtent l="0" t="0" r="5715" b="635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4885" cy="1079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6A516A" w:rsidRPr="00294CEA" w:rsidSect="001D74D0">
      <w:pgSz w:w="11907" w:h="16839" w:code="9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5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1NrAwNjYztzA0NjRR0lEKTi0uzszPAykwNKwFAIuBHLAtAAAA"/>
  </w:docVars>
  <w:rsids>
    <w:rsidRoot w:val="001D74D0"/>
    <w:rsid w:val="00022EB1"/>
    <w:rsid w:val="00097B60"/>
    <w:rsid w:val="000F2289"/>
    <w:rsid w:val="00114965"/>
    <w:rsid w:val="00184793"/>
    <w:rsid w:val="001D74D0"/>
    <w:rsid w:val="001F4960"/>
    <w:rsid w:val="0020282E"/>
    <w:rsid w:val="00294CEA"/>
    <w:rsid w:val="00354BAD"/>
    <w:rsid w:val="004A16DC"/>
    <w:rsid w:val="00544180"/>
    <w:rsid w:val="00562A26"/>
    <w:rsid w:val="005F120A"/>
    <w:rsid w:val="006A516A"/>
    <w:rsid w:val="00717657"/>
    <w:rsid w:val="007B3E93"/>
    <w:rsid w:val="0081716D"/>
    <w:rsid w:val="00874432"/>
    <w:rsid w:val="009128C1"/>
    <w:rsid w:val="00A5649A"/>
    <w:rsid w:val="00A841FA"/>
    <w:rsid w:val="00AB26CD"/>
    <w:rsid w:val="00B53046"/>
    <w:rsid w:val="00C52AD5"/>
    <w:rsid w:val="00CA6484"/>
    <w:rsid w:val="00D55F7C"/>
    <w:rsid w:val="00D92FAB"/>
    <w:rsid w:val="00EE16D2"/>
    <w:rsid w:val="00FC2A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AEF023"/>
  <w15:chartTrackingRefBased/>
  <w15:docId w15:val="{FF2BDB3F-CF3E-4917-9B16-64854F65F3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F22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841FA"/>
    <w:rPr>
      <w:color w:val="808080"/>
    </w:rPr>
  </w:style>
  <w:style w:type="paragraph" w:styleId="NormalWeb">
    <w:name w:val="Normal (Web)"/>
    <w:basedOn w:val="Normal"/>
    <w:uiPriority w:val="99"/>
    <w:unhideWhenUsed/>
    <w:rsid w:val="00D92FA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854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B05D7A22B0D4BE7B1AC2C48A0892B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E2A967-AE09-4C0D-A33F-D13AF998BB43}"/>
      </w:docPartPr>
      <w:docPartBody>
        <w:p w:rsidR="000F628C" w:rsidRDefault="00B36EEC" w:rsidP="00B36EEC">
          <w:pPr>
            <w:pStyle w:val="4B05D7A22B0D4BE7B1AC2C48A0892BD4"/>
          </w:pPr>
          <w:r w:rsidRPr="003277C3">
            <w:rPr>
              <w:rStyle w:val="PlaceholderText"/>
            </w:rPr>
            <w:t>Choose an item.</w:t>
          </w:r>
        </w:p>
      </w:docPartBody>
    </w:docPart>
    <w:docPart>
      <w:docPartPr>
        <w:name w:val="85C2AF711E56451B888611A0190071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5BC0DA-7E26-4FE6-93B3-F976193F0737}"/>
      </w:docPartPr>
      <w:docPartBody>
        <w:p w:rsidR="000F628C" w:rsidRDefault="00B36EEC" w:rsidP="00B36EEC">
          <w:pPr>
            <w:pStyle w:val="85C2AF711E56451B888611A0190071D8"/>
          </w:pPr>
          <w:r w:rsidRPr="003277C3">
            <w:rPr>
              <w:rStyle w:val="PlaceholderText"/>
            </w:rPr>
            <w:t>Choose an item.</w:t>
          </w:r>
        </w:p>
      </w:docPartBody>
    </w:docPart>
    <w:docPart>
      <w:docPartPr>
        <w:name w:val="6D40D6D22C594915B27CC3F9510169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1887-886D-42A5-A754-96559EB70FFA}"/>
      </w:docPartPr>
      <w:docPartBody>
        <w:p w:rsidR="000F628C" w:rsidRDefault="00B36EEC" w:rsidP="00B36EEC">
          <w:pPr>
            <w:pStyle w:val="6D40D6D22C594915B27CC3F95101694E"/>
          </w:pPr>
          <w:r w:rsidRPr="003277C3">
            <w:rPr>
              <w:rStyle w:val="PlaceholderText"/>
            </w:rPr>
            <w:t>Choose an item.</w:t>
          </w:r>
        </w:p>
      </w:docPartBody>
    </w:docPart>
    <w:docPart>
      <w:docPartPr>
        <w:name w:val="1D93DB79A60845A0872EE34972B9E4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2DDC34-71D0-4A16-90A2-F70B09D661D0}"/>
      </w:docPartPr>
      <w:docPartBody>
        <w:p w:rsidR="000F628C" w:rsidRDefault="00B36EEC" w:rsidP="00B36EEC">
          <w:pPr>
            <w:pStyle w:val="1D93DB79A60845A0872EE34972B9E4CC"/>
          </w:pPr>
          <w:r w:rsidRPr="003277C3">
            <w:rPr>
              <w:rStyle w:val="PlaceholderText"/>
            </w:rPr>
            <w:t>Choose an item.</w:t>
          </w:r>
        </w:p>
      </w:docPartBody>
    </w:docPart>
    <w:docPart>
      <w:docPartPr>
        <w:name w:val="98FB2969C0CE4C8A8CAE318F842E46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1CDC61-9911-4B50-A26E-CA5CCAE995DC}"/>
      </w:docPartPr>
      <w:docPartBody>
        <w:p w:rsidR="000F628C" w:rsidRDefault="00B36EEC" w:rsidP="00B36EEC">
          <w:pPr>
            <w:pStyle w:val="98FB2969C0CE4C8A8CAE318F842E46F9"/>
          </w:pPr>
          <w:r w:rsidRPr="003277C3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36EEC"/>
    <w:rsid w:val="000D25C4"/>
    <w:rsid w:val="000F628C"/>
    <w:rsid w:val="001448FD"/>
    <w:rsid w:val="003F5DA6"/>
    <w:rsid w:val="00411634"/>
    <w:rsid w:val="006F5714"/>
    <w:rsid w:val="0090615B"/>
    <w:rsid w:val="00934190"/>
    <w:rsid w:val="00A9125C"/>
    <w:rsid w:val="00B331A1"/>
    <w:rsid w:val="00B36EEC"/>
    <w:rsid w:val="00B37595"/>
    <w:rsid w:val="00C00BBD"/>
    <w:rsid w:val="00C86FF6"/>
    <w:rsid w:val="00CC47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36EEC"/>
    <w:rPr>
      <w:color w:val="808080"/>
    </w:rPr>
  </w:style>
  <w:style w:type="paragraph" w:customStyle="1" w:styleId="4B05D7A22B0D4BE7B1AC2C48A0892BD4">
    <w:name w:val="4B05D7A22B0D4BE7B1AC2C48A0892BD4"/>
    <w:rsid w:val="00B36EEC"/>
  </w:style>
  <w:style w:type="paragraph" w:customStyle="1" w:styleId="85C2AF711E56451B888611A0190071D8">
    <w:name w:val="85C2AF711E56451B888611A0190071D8"/>
    <w:rsid w:val="00B36EEC"/>
  </w:style>
  <w:style w:type="paragraph" w:customStyle="1" w:styleId="6D40D6D22C594915B27CC3F95101694E">
    <w:name w:val="6D40D6D22C594915B27CC3F95101694E"/>
    <w:rsid w:val="00B36EEC"/>
  </w:style>
  <w:style w:type="paragraph" w:customStyle="1" w:styleId="1D93DB79A60845A0872EE34972B9E4CC">
    <w:name w:val="1D93DB79A60845A0872EE34972B9E4CC"/>
    <w:rsid w:val="00B36EEC"/>
  </w:style>
  <w:style w:type="paragraph" w:customStyle="1" w:styleId="98FB2969C0CE4C8A8CAE318F842E46F9">
    <w:name w:val="98FB2969C0CE4C8A8CAE318F842E46F9"/>
    <w:rsid w:val="00B36EE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A56BD7-2D78-450F-8B4F-4DF9A6E185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1</Pages>
  <Words>248</Words>
  <Characters>141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Reza Rasouli</cp:lastModifiedBy>
  <cp:revision>16</cp:revision>
  <dcterms:created xsi:type="dcterms:W3CDTF">2020-10-18T00:45:00Z</dcterms:created>
  <dcterms:modified xsi:type="dcterms:W3CDTF">2023-07-05T11:38:00Z</dcterms:modified>
</cp:coreProperties>
</file>